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Dr.BitchCraft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CommentTok"/>
        </w:rPr>
        <w:t xml:space="preserve"># Our first wee R scrip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Dr.BitchCraft</dc:creator>
  <cp:keywords/>
  <dcterms:created xsi:type="dcterms:W3CDTF">2022-10-07T22:39:29Z</dcterms:created>
  <dcterms:modified xsi:type="dcterms:W3CDTF">2022-10-07T22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